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0B479F6D" w:rsidR="00024F66" w:rsidRP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Geth</w:t>
      </w:r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mynapier” in order to delete your blockchain.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USD does the original miner have in the account they used for the first genesis record:</w:t>
      </w:r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165ECF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>Now run the Python file, and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lastRenderedPageBreak/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>install Geth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>
        <w:rPr>
          <w:rFonts w:ascii="Lucida Console" w:hAnsi="Lucida Console"/>
          <w:sz w:val="16"/>
          <w:szCs w:val="16"/>
        </w:rPr>
        <w:t>sudu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r w:rsidR="005E371A" w:rsidRPr="005E371A">
        <w:rPr>
          <w:b/>
        </w:rPr>
        <w:t>mynapier</w:t>
      </w:r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napier@napier-virtual-machine:~$ sudo geth --datadir=mynapier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custom.json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chainId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homesteadBlock": 0,</w:t>
      </w:r>
    </w:p>
    <w:p w14:paraId="5A9AC55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5Block": 0,</w:t>
      </w:r>
    </w:p>
    <w:p w14:paraId="7E907AEE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8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gasLimit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alloc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2302055A" w14:textId="68F27D03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r w:rsidRPr="00A50BFE">
        <w:rPr>
          <w:b/>
        </w:rPr>
        <w:t>geth</w:t>
      </w:r>
      <w:r>
        <w:t xml:space="preserve"> and create the genesis block details:</w:t>
      </w:r>
    </w:p>
    <w:p w14:paraId="68279EFE" w14:textId="77777777" w:rsidR="003B6586" w:rsidRDefault="003B6586" w:rsidP="003B6586"/>
    <w:p w14:paraId="4C0C30D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napier@napier-virtual-machine:~$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napier/mynapier/geth/chaindata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69] Persisted trie from memory database      nodes=4 size=580.00B time=289.527µs gcnodes=0 gcsize=0.00B gctime=0s livenodes=1 livesize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chaindata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napier/mynapier/geth/lightchaindata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Persisted trie from memory database      nodes=4 size=580.00B time=161.337µs gcnodes=0 gcsize=0.00B gctime=0s livenodes=1 livesize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lightchaindata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mynapier folder. </w:t>
      </w:r>
      <w:r w:rsidR="003B6586">
        <w:t xml:space="preserve">Examine the </w:t>
      </w:r>
      <w:r w:rsidR="0051294A" w:rsidRPr="0051294A">
        <w:rPr>
          <w:b/>
        </w:rPr>
        <w:t>mynapier</w:t>
      </w:r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contents of this folder:</w:t>
      </w:r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ow are the keys stored:</w:t>
      </w:r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: You may have to use “chmod 777 mynapier” to allow access to the folder.</w:t>
      </w:r>
      <w:bookmarkStart w:id="0" w:name="_GoBack"/>
      <w:bookmarkEnd w:id="0"/>
      <w:r>
        <w:t xml:space="preserve">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geth --datadir=mynapier</w:t>
      </w:r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r w:rsidR="00FC6C67">
        <w:rPr>
          <w:rFonts w:ascii="Lucida Console" w:hAnsi="Lucida Console"/>
          <w:b/>
          <w:sz w:val="16"/>
          <w:szCs w:val="16"/>
        </w:rPr>
        <w:t>networkid</w:t>
      </w:r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Geth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napier/mynapier/geth/chaindata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ChainID: 15 Homestead: 0 DAO: &lt;nil&gt; DAOSupport: false EIP150: &lt;nil&gt; EIP155: 0 EIP158: 0 Byzantium: &lt;nil&gt; Constantinople: &lt;nil&gt;  ConstantinopleFix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caches   dir</w:t>
      </w:r>
      <w:r w:rsidRPr="00FC6C67">
        <w:rPr>
          <w:rFonts w:ascii="Lucida Console" w:hAnsi="Lucida Console"/>
          <w:b/>
          <w:sz w:val="16"/>
          <w:szCs w:val="16"/>
        </w:rPr>
        <w:t>=/home/napier/mynapier/geth/ethash</w:t>
      </w:r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DAGs     dir=/home/napier/.ethash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>we will connect to geth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napier@napier-virtual-machine:~$ </w:t>
      </w:r>
      <w:r w:rsidRPr="005E371A">
        <w:rPr>
          <w:rFonts w:ascii="Lucida Console" w:hAnsi="Lucida Console"/>
          <w:b/>
          <w:sz w:val="18"/>
          <w:szCs w:val="18"/>
        </w:rPr>
        <w:t>geth attach /home/napier/mynapier/geth.ipc</w:t>
      </w:r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elcome to the Geth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instance: Geth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coinbase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datadir: </w:t>
      </w:r>
      <w:r w:rsidRPr="0051294A">
        <w:rPr>
          <w:rFonts w:ascii="Lucida Console" w:hAnsi="Lucida Console"/>
          <w:b/>
          <w:sz w:val="18"/>
          <w:szCs w:val="18"/>
        </w:rPr>
        <w:t>/home/napier/mynapier</w:t>
      </w:r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personal.newAccount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getBalance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>&gt; eth.getBalance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account:</w:t>
      </w:r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sendTransaction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Hash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Number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Price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ransactionIndex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r w:rsidRPr="0039402B">
        <w:rPr>
          <w:i/>
        </w:rPr>
        <w:t>gasprice</w:t>
      </w:r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lastRenderedPageBreak/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miner.start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 xml:space="preserve">eth.sendTransaction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blockNumber</w:t>
      </w:r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>What are the balances in the accounts:</w:t>
      </w:r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uint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val() public returns(uint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uint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uint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typeof contract.address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contract.address + ' transactionHash: ' + contract.transactionHash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r w:rsidRPr="00A50BFE">
        <w:rPr>
          <w:rFonts w:ascii="Lucida Console" w:hAnsi="Lucida Console"/>
          <w:b/>
        </w:rPr>
        <w:t>loadScript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</w:rPr>
        <w:t>miner.start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d487f4a719b5a1cf47c61cc83e757b8d269f877 transactionH</w:t>
      </w:r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3872dc9ced78283ad3a511e970891807dd38590 transactionH</w:t>
      </w:r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7a74b5da4168f0a06a752301a3711c8991acaf88 transactionH</w:t>
      </w:r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r>
        <w:t>Finally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contract mymath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uint x) public view returns (uint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uint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E730BB">
        <w:rPr>
          <w:rFonts w:ascii="Lucida Console" w:hAnsi="Lucida Console"/>
          <w:b/>
          <w:sz w:val="18"/>
          <w:szCs w:val="18"/>
        </w:rPr>
        <w:t>loadScript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c706a04b759a32dbec85702dd3864584e737aa77 transactionH</w:t>
      </w:r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afb5f4d0db2c545592ac9134292162b03088295 transactionH</w:t>
      </w:r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3e0bbb8abe2f0976fde9cf5db05333de067b0df transactionH</w:t>
      </w:r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dd-apt-repository ppa:ethereum/ethereum</w:t>
      </w:r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pt-get install solc</w:t>
      </w:r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napier@napier-virtual-machine:~$ </w:t>
      </w:r>
      <w:r w:rsidRPr="00C104CA">
        <w:rPr>
          <w:b/>
          <w:sz w:val="16"/>
          <w:szCs w:val="16"/>
        </w:rPr>
        <w:t>solc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uint x) public view returns (uint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ethereum</w:t>
      </w:r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>
        <w:rPr>
          <w:rFonts w:ascii="Lucida Console" w:hAnsi="Lucida Console"/>
          <w:b/>
          <w:sz w:val="16"/>
          <w:szCs w:val="16"/>
        </w:rPr>
        <w:t xml:space="preserve">sudo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 xml:space="preserve">sudo </w:t>
      </w:r>
      <w:r w:rsidR="00FC6C67" w:rsidRPr="00D74AC3">
        <w:rPr>
          <w:rFonts w:ascii="Lucida Console" w:hAnsi="Lucida Console"/>
          <w:b/>
          <w:sz w:val="16"/>
          <w:szCs w:val="16"/>
        </w:rPr>
        <w:t>geth --datadir=mynapier –-networkid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newAccount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blockNumber</w:t>
      </w:r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loadScript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dd-apt-repository ppa:ethereum/ethereum</w:t>
      </w:r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pt-get install solc</w:t>
      </w:r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olc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3D256" w14:textId="77777777" w:rsidR="00165ECF" w:rsidRDefault="00165ECF" w:rsidP="00A84C9E">
      <w:pPr>
        <w:spacing w:line="240" w:lineRule="auto"/>
      </w:pPr>
      <w:r>
        <w:separator/>
      </w:r>
    </w:p>
  </w:endnote>
  <w:endnote w:type="continuationSeparator" w:id="0">
    <w:p w14:paraId="50CE8779" w14:textId="77777777" w:rsidR="00165ECF" w:rsidRDefault="00165ECF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135B1" w14:textId="77777777" w:rsidR="00165ECF" w:rsidRDefault="00165ECF" w:rsidP="00A84C9E">
      <w:pPr>
        <w:spacing w:line="240" w:lineRule="auto"/>
      </w:pPr>
      <w:r>
        <w:separator/>
      </w:r>
    </w:p>
  </w:footnote>
  <w:footnote w:type="continuationSeparator" w:id="0">
    <w:p w14:paraId="2DD528E3" w14:textId="77777777" w:rsidR="00165ECF" w:rsidRDefault="00165ECF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2</Pages>
  <Words>2640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3-22T16:21:00Z</cp:lastPrinted>
  <dcterms:created xsi:type="dcterms:W3CDTF">2019-03-22T16:21:00Z</dcterms:created>
  <dcterms:modified xsi:type="dcterms:W3CDTF">2019-03-25T07:20:00Z</dcterms:modified>
</cp:coreProperties>
</file>